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885F17" w:rsidRPr="00C93CD9" w:rsidRDefault="0089779C" w:rsidP="00885F17">
      <w:pPr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</w:t>
      </w:r>
      <w:r w:rsidR="00C93CD9" w:rsidRPr="00C93CD9">
        <w:rPr>
          <w:sz w:val="28"/>
        </w:rPr>
        <w:t xml:space="preserve"> at different fractions of the yield strength</w:t>
      </w:r>
      <w:r w:rsidR="00F46064" w:rsidRPr="00C93CD9">
        <w:rPr>
          <w:sz w:val="28"/>
        </w:rPr>
        <w:t xml:space="preserve">. </w:t>
      </w:r>
      <w:bookmarkStart w:id="0" w:name="_GoBack"/>
      <w:bookmarkEnd w:id="0"/>
    </w:p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885F17" w:rsidRDefault="00885F17" w:rsidP="00885F17">
      <w:pPr>
        <w:jc w:val="right"/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611604"/>
    <w:rsid w:val="00885F17"/>
    <w:rsid w:val="0089779C"/>
    <w:rsid w:val="00C93CD9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9</Words>
  <Characters>1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5</cp:revision>
  <dcterms:created xsi:type="dcterms:W3CDTF">2018-01-16T04:25:00Z</dcterms:created>
  <dcterms:modified xsi:type="dcterms:W3CDTF">2018-01-16T04:39:00Z</dcterms:modified>
</cp:coreProperties>
</file>